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01CFA" w14:textId="59888EC8" w:rsidR="00E96BC5" w:rsidRPr="006946BD" w:rsidRDefault="00866F4A" w:rsidP="000B6175">
      <w:pPr>
        <w:pStyle w:val="Title2"/>
        <w:tabs>
          <w:tab w:val="left" w:pos="720"/>
        </w:tabs>
        <w:rPr>
          <w:color w:val="405F91"/>
          <w:sz w:val="32"/>
          <w:szCs w:val="32"/>
        </w:rPr>
      </w:pPr>
      <w:r>
        <w:rPr>
          <w:color w:val="405F91"/>
          <w:sz w:val="32"/>
          <w:szCs w:val="32"/>
        </w:rPr>
        <w:t xml:space="preserve">Director </w:t>
      </w:r>
      <w:r w:rsidR="00663B4A">
        <w:rPr>
          <w:color w:val="405F91"/>
          <w:sz w:val="32"/>
          <w:szCs w:val="32"/>
        </w:rPr>
        <w:t xml:space="preserve">of </w:t>
      </w:r>
      <w:r w:rsidR="00833F2E">
        <w:rPr>
          <w:color w:val="405F91"/>
          <w:sz w:val="32"/>
          <w:szCs w:val="32"/>
        </w:rPr>
        <w:t xml:space="preserve">Formation Counseling Services </w:t>
      </w:r>
    </w:p>
    <w:p w14:paraId="65CD0545" w14:textId="2402F9D9" w:rsidR="006946BD" w:rsidRDefault="006946BD">
      <w:pPr>
        <w:rPr>
          <w:color w:val="405F91"/>
          <w:sz w:val="26"/>
          <w:szCs w:val="26"/>
        </w:rPr>
      </w:pPr>
      <w:r w:rsidRPr="006946BD">
        <w:rPr>
          <w:color w:val="405F91"/>
          <w:sz w:val="26"/>
          <w:szCs w:val="26"/>
        </w:rPr>
        <w:t>About Formation Counseling Services</w:t>
      </w:r>
    </w:p>
    <w:p w14:paraId="2137BACC" w14:textId="7205EA17" w:rsidR="00DC3367" w:rsidRPr="000940F1" w:rsidRDefault="00DC3367">
      <w:pPr>
        <w:rPr>
          <w:color w:val="405F91"/>
        </w:rPr>
      </w:pPr>
    </w:p>
    <w:p w14:paraId="3E56C120" w14:textId="69053109" w:rsidR="00DF1B9F" w:rsidRDefault="007A110D">
      <w:r w:rsidRPr="007A110D">
        <w:t>Formation Counseling Services (FCS)</w:t>
      </w:r>
      <w:r w:rsidR="001C4105">
        <w:t xml:space="preserve"> </w:t>
      </w:r>
      <w:r>
        <w:t>is a non-profit ministry</w:t>
      </w:r>
      <w:r w:rsidR="0016465E">
        <w:t xml:space="preserve"> </w:t>
      </w:r>
      <w:r w:rsidR="00DF1B9F">
        <w:t>deeply committed to</w:t>
      </w:r>
      <w:r w:rsidR="0016465E">
        <w:t xml:space="preserve"> </w:t>
      </w:r>
      <w:r w:rsidR="00841D9E">
        <w:t>partner</w:t>
      </w:r>
      <w:r w:rsidR="00DF1B9F">
        <w:t xml:space="preserve">ing </w:t>
      </w:r>
      <w:r w:rsidR="00841D9E">
        <w:t xml:space="preserve">with </w:t>
      </w:r>
      <w:r>
        <w:t>churches and other ministries to provide counseling services that inspire healing, growth</w:t>
      </w:r>
      <w:r w:rsidR="001516D7">
        <w:t>,</w:t>
      </w:r>
      <w:r>
        <w:t xml:space="preserve"> and renewal</w:t>
      </w:r>
      <w:r w:rsidR="00C201B0">
        <w:t xml:space="preserve">.  </w:t>
      </w:r>
    </w:p>
    <w:p w14:paraId="0B19327F" w14:textId="77777777" w:rsidR="00DF1B9F" w:rsidRDefault="00DF1B9F"/>
    <w:p w14:paraId="5142CE48" w14:textId="57070835" w:rsidR="0016465E" w:rsidRDefault="00DF1B9F">
      <w:r>
        <w:t xml:space="preserve">FCS </w:t>
      </w:r>
      <w:r w:rsidR="0016465E">
        <w:t>is</w:t>
      </w:r>
      <w:r w:rsidR="0075714A">
        <w:t xml:space="preserve"> </w:t>
      </w:r>
      <w:r w:rsidR="0016465E">
        <w:t xml:space="preserve">devoted to making </w:t>
      </w:r>
      <w:r w:rsidR="007A110D">
        <w:t>counseling services accessible</w:t>
      </w:r>
      <w:r w:rsidR="00C22A78">
        <w:t xml:space="preserve"> to </w:t>
      </w:r>
      <w:r w:rsidR="00DD038E">
        <w:t xml:space="preserve">all, including </w:t>
      </w:r>
      <w:r w:rsidR="007A110D">
        <w:t>those w</w:t>
      </w:r>
      <w:r w:rsidR="00461392">
        <w:t>ith</w:t>
      </w:r>
      <w:r w:rsidR="007A110D">
        <w:t xml:space="preserve"> the fewest resources and</w:t>
      </w:r>
      <w:r w:rsidR="00461392">
        <w:t xml:space="preserve"> </w:t>
      </w:r>
      <w:r w:rsidR="007A110D">
        <w:t>the greatest need</w:t>
      </w:r>
      <w:r w:rsidR="00C55408">
        <w:t xml:space="preserve">, </w:t>
      </w:r>
      <w:r w:rsidR="00EC6D50">
        <w:t>while</w:t>
      </w:r>
      <w:r w:rsidR="00DD038E">
        <w:t xml:space="preserve"> </w:t>
      </w:r>
      <w:r w:rsidR="00EC6D50">
        <w:t xml:space="preserve">providing </w:t>
      </w:r>
      <w:r w:rsidR="006A2961">
        <w:t xml:space="preserve">exceptional clinical </w:t>
      </w:r>
      <w:r>
        <w:t xml:space="preserve">care </w:t>
      </w:r>
      <w:r w:rsidRPr="00DF1B9F">
        <w:t>to individuals, couples, and families throughout the community</w:t>
      </w:r>
      <w:r>
        <w:t>.</w:t>
      </w:r>
      <w:r w:rsidR="00A00348">
        <w:t xml:space="preserve">  </w:t>
      </w:r>
      <w:r w:rsidR="0013708D" w:rsidRPr="0013708D">
        <w:t>FCS currently serves clients across New Mexico through multiple church-based counseling locations in Albuquerque and Santa Fe.</w:t>
      </w:r>
      <w:r w:rsidR="0003674D">
        <w:t xml:space="preserve"> </w:t>
      </w:r>
      <w:r w:rsidR="0013708D" w:rsidRPr="0013708D">
        <w:t xml:space="preserve"> The ministry is </w:t>
      </w:r>
      <w:r w:rsidR="00DD038E">
        <w:t xml:space="preserve">empowered </w:t>
      </w:r>
      <w:r w:rsidR="0013708D" w:rsidRPr="0013708D">
        <w:t xml:space="preserve">by a collaborative staff team, </w:t>
      </w:r>
      <w:r w:rsidR="00213B03">
        <w:t xml:space="preserve">an </w:t>
      </w:r>
      <w:r w:rsidR="0013708D" w:rsidRPr="0013708D">
        <w:t>engaged Board of Directors, experienced administrative leadership,</w:t>
      </w:r>
      <w:r w:rsidR="00DD038E">
        <w:t xml:space="preserve"> </w:t>
      </w:r>
      <w:r w:rsidR="0013708D" w:rsidRPr="0013708D">
        <w:t>strong church partnerships</w:t>
      </w:r>
      <w:r w:rsidR="00DD038E">
        <w:t>, and a forty-two-year history of providing life-changing counseling services.</w:t>
      </w:r>
    </w:p>
    <w:p w14:paraId="4012C319" w14:textId="77777777" w:rsidR="00DF1B9F" w:rsidRDefault="00DF1B9F"/>
    <w:p w14:paraId="54F9F361" w14:textId="795F00C3" w:rsidR="006946BD" w:rsidRDefault="006946BD" w:rsidP="006946BD">
      <w:pPr>
        <w:rPr>
          <w:rFonts w:ascii="Cambria" w:hAnsi="Cambria"/>
          <w:color w:val="405F91"/>
          <w:sz w:val="26"/>
          <w:szCs w:val="26"/>
        </w:rPr>
      </w:pPr>
      <w:r w:rsidRPr="006946BD">
        <w:rPr>
          <w:rFonts w:ascii="Cambria" w:hAnsi="Cambria"/>
          <w:color w:val="405F91"/>
          <w:sz w:val="26"/>
          <w:szCs w:val="26"/>
        </w:rPr>
        <w:t>Position Summary</w:t>
      </w:r>
    </w:p>
    <w:p w14:paraId="38AF5AAE" w14:textId="77777777" w:rsidR="001516D7" w:rsidRDefault="001516D7" w:rsidP="006946BD">
      <w:pPr>
        <w:rPr>
          <w:rFonts w:ascii="Cambria" w:hAnsi="Cambria"/>
          <w:color w:val="405F91"/>
          <w:sz w:val="26"/>
          <w:szCs w:val="26"/>
        </w:rPr>
      </w:pPr>
    </w:p>
    <w:p w14:paraId="2BB675AD" w14:textId="3036023D" w:rsidR="009637BE" w:rsidRDefault="009637BE" w:rsidP="009637BE">
      <w:r>
        <w:t xml:space="preserve">Formation Counseling Services is seeking a mission-driven clinical leader to guide an established and respected church-based counseling ministry into its next chapter of growth and impact.  The Director serves as the primary leader of FCS, providing mission, clinical, and organizational leadership in collaboration with the Director of Administration, Board of Directors, </w:t>
      </w:r>
      <w:r w:rsidR="00114527">
        <w:t xml:space="preserve">and other FCS leadership positions.  </w:t>
      </w:r>
    </w:p>
    <w:p w14:paraId="0619C39B" w14:textId="77777777" w:rsidR="009637BE" w:rsidRDefault="009637BE" w:rsidP="009637BE"/>
    <w:p w14:paraId="71A8A50E" w14:textId="2828AE79" w:rsidR="004D7B59" w:rsidRDefault="00305EE9" w:rsidP="009637BE">
      <w:r w:rsidRPr="00305EE9">
        <w:t xml:space="preserve">This role is ideal for a licensed clinician committed to the thoughtful integration of Christian spirituality and clinical care and to expanding access to excellent mental health services for </w:t>
      </w:r>
      <w:r w:rsidR="004637AA">
        <w:t xml:space="preserve">people </w:t>
      </w:r>
      <w:r w:rsidRPr="00305EE9">
        <w:t xml:space="preserve">from diverse religious and nonreligious backgrounds through a church-based counseling ministry. This is a unique opportunity to lead a </w:t>
      </w:r>
      <w:r w:rsidR="004921BF">
        <w:t xml:space="preserve">grounded </w:t>
      </w:r>
      <w:r w:rsidRPr="00305EE9">
        <w:t>organization with a strong infrastructure, dedicated staff, and a meaningful mission. A structured transition and onboarding process will support the selected candidate</w:t>
      </w:r>
      <w:r w:rsidR="004637AA">
        <w:t xml:space="preserve"> with </w:t>
      </w:r>
      <w:r w:rsidRPr="00305EE9">
        <w:t>mentorship and guidance throughout the leadership transition.</w:t>
      </w:r>
    </w:p>
    <w:p w14:paraId="14F66ED5" w14:textId="77777777" w:rsidR="004637AA" w:rsidRDefault="004637AA" w:rsidP="009637BE"/>
    <w:p w14:paraId="25DB3F97" w14:textId="59A98293" w:rsidR="00114527" w:rsidRDefault="006705F1" w:rsidP="00114527">
      <w:pPr>
        <w:rPr>
          <w:rFonts w:ascii="Cambria" w:hAnsi="Cambria"/>
          <w:color w:val="405F91"/>
          <w:sz w:val="26"/>
          <w:szCs w:val="26"/>
        </w:rPr>
      </w:pPr>
      <w:r>
        <w:rPr>
          <w:rFonts w:ascii="Cambria" w:hAnsi="Cambria"/>
          <w:color w:val="405F91"/>
          <w:sz w:val="26"/>
          <w:szCs w:val="26"/>
        </w:rPr>
        <w:t xml:space="preserve">Primary </w:t>
      </w:r>
      <w:r w:rsidR="00114527">
        <w:rPr>
          <w:rFonts w:ascii="Cambria" w:hAnsi="Cambria"/>
          <w:color w:val="405F91"/>
          <w:sz w:val="26"/>
          <w:szCs w:val="26"/>
        </w:rPr>
        <w:t>Responsibilities</w:t>
      </w:r>
    </w:p>
    <w:p w14:paraId="67233B86" w14:textId="77777777" w:rsidR="00114527" w:rsidRDefault="00114527" w:rsidP="00114527">
      <w:pPr>
        <w:rPr>
          <w:rFonts w:ascii="Cambria" w:hAnsi="Cambria"/>
          <w:color w:val="405F91"/>
        </w:rPr>
      </w:pPr>
    </w:p>
    <w:p w14:paraId="61AC75A9" w14:textId="114C554A" w:rsidR="006705F1" w:rsidRDefault="006705F1" w:rsidP="006705F1">
      <w:pPr>
        <w:ind w:left="360"/>
        <w:rPr>
          <w:color w:val="405F91"/>
        </w:rPr>
      </w:pPr>
      <w:r>
        <w:rPr>
          <w:color w:val="405F91"/>
        </w:rPr>
        <w:t xml:space="preserve">Mission and Organizational Leadership </w:t>
      </w:r>
    </w:p>
    <w:p w14:paraId="469989B2" w14:textId="77777777" w:rsidR="006705F1" w:rsidRPr="00AA4D86" w:rsidRDefault="006705F1" w:rsidP="00114527">
      <w:pPr>
        <w:rPr>
          <w:rFonts w:ascii="Cambria" w:hAnsi="Cambria"/>
          <w:color w:val="405F91"/>
        </w:rPr>
      </w:pPr>
    </w:p>
    <w:p w14:paraId="47DAD16A" w14:textId="77777777" w:rsidR="00FF7C7A" w:rsidRDefault="006705F1" w:rsidP="006705F1">
      <w:pPr>
        <w:pStyle w:val="ListParagraph"/>
        <w:numPr>
          <w:ilvl w:val="0"/>
          <w:numId w:val="14"/>
        </w:numPr>
      </w:pPr>
      <w:r w:rsidRPr="006705F1">
        <w:t>Champion and communicate the mission and vision of FCS to staff, Board members, church partners, and the broader community</w:t>
      </w:r>
      <w:r>
        <w:t>.</w:t>
      </w:r>
      <w:r w:rsidR="00FF7C7A">
        <w:t xml:space="preserve">  </w:t>
      </w:r>
    </w:p>
    <w:p w14:paraId="4EBB9F72" w14:textId="77777777" w:rsidR="00FF7C7A" w:rsidRDefault="006705F1" w:rsidP="006705F1">
      <w:pPr>
        <w:pStyle w:val="ListParagraph"/>
        <w:numPr>
          <w:ilvl w:val="0"/>
          <w:numId w:val="14"/>
        </w:numPr>
      </w:pPr>
      <w:r>
        <w:t>Foster a healthy, collaborative, and mission-centered organizational culture</w:t>
      </w:r>
      <w:r w:rsidR="00FF7C7A">
        <w:t xml:space="preserve">.  </w:t>
      </w:r>
    </w:p>
    <w:p w14:paraId="16D0CE4C" w14:textId="7DC5A782" w:rsidR="00FF7C7A" w:rsidRDefault="006705F1" w:rsidP="006705F1">
      <w:pPr>
        <w:pStyle w:val="ListParagraph"/>
        <w:numPr>
          <w:ilvl w:val="0"/>
          <w:numId w:val="14"/>
        </w:numPr>
      </w:pPr>
      <w:r>
        <w:t xml:space="preserve">Work collaboratively with the </w:t>
      </w:r>
      <w:r w:rsidR="00FF7C7A">
        <w:t xml:space="preserve">Board </w:t>
      </w:r>
      <w:r>
        <w:t>of Directors</w:t>
      </w:r>
      <w:r w:rsidR="00FF7C7A">
        <w:t xml:space="preserve">, the </w:t>
      </w:r>
      <w:r>
        <w:t>Director of Administration</w:t>
      </w:r>
      <w:r w:rsidR="00FF7C7A">
        <w:t xml:space="preserve">, </w:t>
      </w:r>
      <w:r w:rsidR="00E766A3">
        <w:t>the Director of Community Outreach, and the Direct</w:t>
      </w:r>
      <w:r w:rsidR="0003674D">
        <w:t>or of Development to empower the ministry, define its strategic direction, and ensure</w:t>
      </w:r>
      <w:r>
        <w:t xml:space="preserve"> </w:t>
      </w:r>
      <w:r w:rsidR="00E766A3">
        <w:t xml:space="preserve">its </w:t>
      </w:r>
      <w:r>
        <w:t>long-term sustainability</w:t>
      </w:r>
      <w:r w:rsidR="00FF7C7A">
        <w:t xml:space="preserve">.  </w:t>
      </w:r>
    </w:p>
    <w:p w14:paraId="6C1706C3" w14:textId="41458756" w:rsidR="006705F1" w:rsidRDefault="006705F1" w:rsidP="006705F1">
      <w:pPr>
        <w:pStyle w:val="ListParagraph"/>
        <w:numPr>
          <w:ilvl w:val="0"/>
          <w:numId w:val="14"/>
        </w:numPr>
      </w:pPr>
      <w:r>
        <w:t>Represent FCS in relationships with churches, donors, and community partners</w:t>
      </w:r>
      <w:r w:rsidR="00FF7C7A">
        <w:t xml:space="preserve">.  </w:t>
      </w:r>
    </w:p>
    <w:p w14:paraId="7B9D1FB6" w14:textId="77777777" w:rsidR="00FF7C7A" w:rsidRDefault="00FF7C7A" w:rsidP="006705F1"/>
    <w:p w14:paraId="1C74518C" w14:textId="2A532B5C" w:rsidR="00E766A3" w:rsidRDefault="00E766A3" w:rsidP="00E766A3">
      <w:pPr>
        <w:ind w:left="360"/>
        <w:rPr>
          <w:color w:val="405F91"/>
        </w:rPr>
      </w:pPr>
      <w:r>
        <w:rPr>
          <w:color w:val="405F91"/>
        </w:rPr>
        <w:t xml:space="preserve">Clinical Leadership </w:t>
      </w:r>
    </w:p>
    <w:p w14:paraId="26076AC6" w14:textId="77777777" w:rsidR="00FF7C7A" w:rsidRDefault="00FF7C7A" w:rsidP="006705F1"/>
    <w:p w14:paraId="2C579559" w14:textId="0E812DF0" w:rsidR="00E766A3" w:rsidRDefault="006705F1" w:rsidP="006705F1">
      <w:pPr>
        <w:pStyle w:val="ListParagraph"/>
        <w:numPr>
          <w:ilvl w:val="0"/>
          <w:numId w:val="14"/>
        </w:numPr>
      </w:pPr>
      <w:r>
        <w:t xml:space="preserve">Provide leadership for </w:t>
      </w:r>
      <w:r w:rsidR="0003674D">
        <w:t>FCS’s spiritually integrative clinical work</w:t>
      </w:r>
      <w:r w:rsidR="00736A3F">
        <w:t>.</w:t>
      </w:r>
    </w:p>
    <w:p w14:paraId="4293F04D" w14:textId="2A23A8C3" w:rsidR="00E766A3" w:rsidRDefault="006705F1" w:rsidP="006705F1">
      <w:pPr>
        <w:pStyle w:val="ListParagraph"/>
        <w:numPr>
          <w:ilvl w:val="0"/>
          <w:numId w:val="14"/>
        </w:numPr>
      </w:pPr>
      <w:r>
        <w:t>Support clinical excellence and ethical practice across all locations</w:t>
      </w:r>
      <w:r w:rsidR="00736A3F">
        <w:t xml:space="preserve">.  </w:t>
      </w:r>
    </w:p>
    <w:p w14:paraId="405187A1" w14:textId="250D11CD" w:rsidR="00E766A3" w:rsidRDefault="006705F1" w:rsidP="006705F1">
      <w:pPr>
        <w:pStyle w:val="ListParagraph"/>
        <w:numPr>
          <w:ilvl w:val="0"/>
          <w:numId w:val="14"/>
        </w:numPr>
      </w:pPr>
      <w:r>
        <w:t xml:space="preserve">Provide limited clinical supervision as </w:t>
      </w:r>
      <w:r w:rsidR="00E766A3">
        <w:t>needed</w:t>
      </w:r>
      <w:r w:rsidR="00736A3F">
        <w:t xml:space="preserve">.  </w:t>
      </w:r>
      <w:r w:rsidR="00E766A3">
        <w:t xml:space="preserve"> </w:t>
      </w:r>
    </w:p>
    <w:p w14:paraId="15421636" w14:textId="3B1E94D8" w:rsidR="006705F1" w:rsidRDefault="006705F1" w:rsidP="006705F1">
      <w:pPr>
        <w:pStyle w:val="ListParagraph"/>
        <w:numPr>
          <w:ilvl w:val="0"/>
          <w:numId w:val="14"/>
        </w:numPr>
      </w:pPr>
      <w:r>
        <w:t xml:space="preserve">Maintain a </w:t>
      </w:r>
      <w:r w:rsidR="00736A3F">
        <w:t xml:space="preserve">small </w:t>
      </w:r>
      <w:r>
        <w:t>clinical caseload</w:t>
      </w:r>
      <w:r w:rsidR="007C0C70">
        <w:t xml:space="preserve">, in addition to the Director position, </w:t>
      </w:r>
      <w:r>
        <w:t>as desired and appropriate</w:t>
      </w:r>
      <w:r w:rsidR="0093329A">
        <w:t xml:space="preserve"> (generates additional income).  </w:t>
      </w:r>
    </w:p>
    <w:p w14:paraId="62CAEA45" w14:textId="77777777" w:rsidR="002E1529" w:rsidRDefault="002E1529" w:rsidP="002E1529">
      <w:pPr>
        <w:pStyle w:val="ListParagraph"/>
      </w:pPr>
    </w:p>
    <w:p w14:paraId="50A5CE8D" w14:textId="77777777" w:rsidR="004D7B59" w:rsidRDefault="004D7B59" w:rsidP="00736A3F">
      <w:pPr>
        <w:ind w:left="360"/>
        <w:rPr>
          <w:color w:val="405F91"/>
        </w:rPr>
      </w:pPr>
    </w:p>
    <w:p w14:paraId="48D94EBE" w14:textId="77777777" w:rsidR="00D553BB" w:rsidRDefault="00D553BB" w:rsidP="00736A3F">
      <w:pPr>
        <w:ind w:left="360"/>
        <w:rPr>
          <w:color w:val="405F91"/>
        </w:rPr>
      </w:pPr>
    </w:p>
    <w:p w14:paraId="5B00CFE4" w14:textId="7F0A4A82" w:rsidR="00736A3F" w:rsidRDefault="00736A3F" w:rsidP="00736A3F">
      <w:pPr>
        <w:ind w:left="360"/>
        <w:rPr>
          <w:color w:val="405F91"/>
        </w:rPr>
      </w:pPr>
      <w:r>
        <w:rPr>
          <w:color w:val="405F91"/>
        </w:rPr>
        <w:t xml:space="preserve">Administrative Collaboration  </w:t>
      </w:r>
    </w:p>
    <w:p w14:paraId="7AFBC426" w14:textId="77777777" w:rsidR="00736A3F" w:rsidRDefault="00736A3F" w:rsidP="006705F1"/>
    <w:p w14:paraId="2732F6CA" w14:textId="48DE27B1" w:rsidR="00736A3F" w:rsidRDefault="006705F1" w:rsidP="006705F1">
      <w:pPr>
        <w:pStyle w:val="ListParagraph"/>
        <w:numPr>
          <w:ilvl w:val="0"/>
          <w:numId w:val="14"/>
        </w:numPr>
      </w:pPr>
      <w:r>
        <w:t>Collaborate with the Director of Administration regarding financial oversight, policies, personnel matters, and organizational systems</w:t>
      </w:r>
      <w:r w:rsidR="00736A3F">
        <w:t>.</w:t>
      </w:r>
    </w:p>
    <w:p w14:paraId="5558D03C" w14:textId="79749682" w:rsidR="006705F1" w:rsidRDefault="006705F1" w:rsidP="006705F1">
      <w:pPr>
        <w:pStyle w:val="ListParagraph"/>
        <w:numPr>
          <w:ilvl w:val="0"/>
          <w:numId w:val="14"/>
        </w:numPr>
      </w:pPr>
      <w:r>
        <w:t>Support ongoing compliance with professional, legal, and HIPAA standards</w:t>
      </w:r>
      <w:r w:rsidR="00736A3F">
        <w:t xml:space="preserve">.  </w:t>
      </w:r>
    </w:p>
    <w:p w14:paraId="1FF2D9EA" w14:textId="77777777" w:rsidR="004D65F7" w:rsidRDefault="004D65F7" w:rsidP="006946BD"/>
    <w:p w14:paraId="6D1D31CF" w14:textId="0DF1433D" w:rsidR="006946BD" w:rsidRDefault="006946BD" w:rsidP="006946BD">
      <w:pPr>
        <w:rPr>
          <w:rFonts w:ascii="Cambria" w:hAnsi="Cambria"/>
          <w:color w:val="405F91"/>
          <w:sz w:val="26"/>
          <w:szCs w:val="26"/>
        </w:rPr>
      </w:pPr>
      <w:r>
        <w:rPr>
          <w:rFonts w:ascii="Cambria" w:hAnsi="Cambria"/>
          <w:color w:val="405F91"/>
          <w:sz w:val="26"/>
          <w:szCs w:val="26"/>
        </w:rPr>
        <w:t>Qualifications</w:t>
      </w:r>
    </w:p>
    <w:p w14:paraId="146E4FBD" w14:textId="6DFA5B63" w:rsidR="00EB14F2" w:rsidRPr="007947D0" w:rsidRDefault="00EB14F2" w:rsidP="00EB14F2">
      <w:pPr>
        <w:ind w:left="360"/>
        <w:rPr>
          <w:color w:val="405F91"/>
        </w:rPr>
      </w:pPr>
    </w:p>
    <w:p w14:paraId="193BAE1F" w14:textId="77777777" w:rsidR="008A2C59" w:rsidRPr="008A2C59" w:rsidRDefault="008B2941" w:rsidP="008B2941">
      <w:pPr>
        <w:pStyle w:val="ListParagraph"/>
        <w:numPr>
          <w:ilvl w:val="0"/>
          <w:numId w:val="11"/>
        </w:numPr>
        <w:shd w:val="clear" w:color="auto" w:fill="FFFFFF" w:themeFill="background1"/>
        <w:ind w:left="720"/>
        <w:rPr>
          <w:rFonts w:eastAsia="Times New Roman"/>
          <w:color w:val="333333"/>
        </w:rPr>
      </w:pPr>
      <w:r>
        <w:t xml:space="preserve">Doctoral degree (Ph.D. or Psy.D.) in clinical or counseling psychology or master’s degree in </w:t>
      </w:r>
      <w:r w:rsidRPr="008A2C59">
        <w:t>counseling, social work, or marriage and family therapy.</w:t>
      </w:r>
      <w:r w:rsidR="008A2C59" w:rsidRPr="008A2C59">
        <w:t xml:space="preserve">  </w:t>
      </w:r>
    </w:p>
    <w:p w14:paraId="2039AA41" w14:textId="080915B4" w:rsidR="008A2C59" w:rsidRPr="008A2C59" w:rsidRDefault="008B2941" w:rsidP="008B2941">
      <w:pPr>
        <w:pStyle w:val="ListParagraph"/>
        <w:numPr>
          <w:ilvl w:val="0"/>
          <w:numId w:val="11"/>
        </w:numPr>
        <w:shd w:val="clear" w:color="auto" w:fill="FFFFFF" w:themeFill="background1"/>
        <w:ind w:left="720"/>
        <w:rPr>
          <w:rFonts w:eastAsia="Times New Roman"/>
          <w:color w:val="333333"/>
        </w:rPr>
      </w:pPr>
      <w:r w:rsidRPr="008A2C59">
        <w:t>Licensed or license-eligible as a psychologist or master’s-level therapist in</w:t>
      </w:r>
      <w:r w:rsidR="0040706D">
        <w:t xml:space="preserve"> </w:t>
      </w:r>
      <w:r w:rsidRPr="008A2C59">
        <w:t xml:space="preserve">New Mexico.  </w:t>
      </w:r>
    </w:p>
    <w:p w14:paraId="371E24BF" w14:textId="51F2DBCD" w:rsidR="008A2C59" w:rsidRPr="008A2C59" w:rsidRDefault="008A2C59" w:rsidP="008B2941">
      <w:pPr>
        <w:pStyle w:val="ListParagraph"/>
        <w:numPr>
          <w:ilvl w:val="0"/>
          <w:numId w:val="11"/>
        </w:numPr>
        <w:shd w:val="clear" w:color="auto" w:fill="FFFFFF" w:themeFill="background1"/>
        <w:ind w:left="720"/>
        <w:rPr>
          <w:rFonts w:eastAsia="Times New Roman"/>
          <w:color w:val="333333"/>
        </w:rPr>
      </w:pPr>
      <w:r>
        <w:t xml:space="preserve">Five </w:t>
      </w:r>
      <w:r w:rsidR="008B2941" w:rsidRPr="008A2C59">
        <w:t>years clinical experience</w:t>
      </w:r>
      <w:r>
        <w:t xml:space="preserve"> post licensure.    </w:t>
      </w:r>
    </w:p>
    <w:p w14:paraId="379EC1CF" w14:textId="77777777" w:rsidR="008A2C59" w:rsidRPr="008A2C59" w:rsidRDefault="008B2941" w:rsidP="008B2941">
      <w:pPr>
        <w:pStyle w:val="ListParagraph"/>
        <w:numPr>
          <w:ilvl w:val="0"/>
          <w:numId w:val="11"/>
        </w:numPr>
        <w:shd w:val="clear" w:color="auto" w:fill="FFFFFF" w:themeFill="background1"/>
        <w:ind w:left="720"/>
        <w:rPr>
          <w:rFonts w:eastAsia="Times New Roman"/>
          <w:color w:val="333333"/>
        </w:rPr>
      </w:pPr>
      <w:r w:rsidRPr="008A2C59">
        <w:t>Demonstrated leadership ability in clinical, organizational, ministry, or supervisory settings</w:t>
      </w:r>
      <w:r w:rsidR="008A2C59">
        <w:t xml:space="preserve">.  </w:t>
      </w:r>
    </w:p>
    <w:p w14:paraId="3DDA02BE" w14:textId="5836566F" w:rsidR="008B2941" w:rsidRPr="008A2C59" w:rsidRDefault="008B2941" w:rsidP="008B2941">
      <w:pPr>
        <w:pStyle w:val="ListParagraph"/>
        <w:numPr>
          <w:ilvl w:val="0"/>
          <w:numId w:val="11"/>
        </w:numPr>
        <w:shd w:val="clear" w:color="auto" w:fill="FFFFFF" w:themeFill="background1"/>
        <w:ind w:left="720"/>
        <w:rPr>
          <w:rFonts w:eastAsia="Times New Roman"/>
          <w:color w:val="333333"/>
        </w:rPr>
      </w:pPr>
      <w:r w:rsidRPr="008A2C59">
        <w:t>Education and experience integrating Christian spirituality into counseling.</w:t>
      </w:r>
      <w:r>
        <w:t xml:space="preserve">  </w:t>
      </w:r>
    </w:p>
    <w:p w14:paraId="1CEB4CFE" w14:textId="77777777" w:rsidR="008B2941" w:rsidRDefault="008B2941" w:rsidP="00EB14F2"/>
    <w:p w14:paraId="580B4E1C" w14:textId="091A405B" w:rsidR="008A2C59" w:rsidRDefault="008A2C59" w:rsidP="008A2C59">
      <w:pPr>
        <w:rPr>
          <w:rFonts w:ascii="Cambria" w:hAnsi="Cambria"/>
          <w:color w:val="405F91"/>
          <w:sz w:val="26"/>
          <w:szCs w:val="26"/>
        </w:rPr>
      </w:pPr>
      <w:r>
        <w:rPr>
          <w:rFonts w:ascii="Cambria" w:hAnsi="Cambria"/>
          <w:color w:val="405F91"/>
          <w:sz w:val="26"/>
          <w:szCs w:val="26"/>
        </w:rPr>
        <w:t xml:space="preserve">Personal and Professional Qualities </w:t>
      </w:r>
    </w:p>
    <w:p w14:paraId="01B185CA" w14:textId="4F23A0B9" w:rsidR="008A2C59" w:rsidRPr="00646D60" w:rsidRDefault="008A2C59" w:rsidP="008A2C59">
      <w:pPr>
        <w:numPr>
          <w:ilvl w:val="0"/>
          <w:numId w:val="15"/>
        </w:numPr>
        <w:spacing w:before="100" w:beforeAutospacing="1" w:after="100" w:afterAutospacing="1"/>
        <w:rPr>
          <w:rFonts w:eastAsia="Times New Roman"/>
        </w:rPr>
      </w:pPr>
      <w:r w:rsidRPr="00646D60">
        <w:rPr>
          <w:rFonts w:eastAsia="Times New Roman"/>
        </w:rPr>
        <w:t>Strong alignment with the mission and values of Formation Counseling Services</w:t>
      </w:r>
      <w:r>
        <w:rPr>
          <w:rFonts w:eastAsia="Times New Roman"/>
        </w:rPr>
        <w:t>.</w:t>
      </w:r>
      <w:r w:rsidRPr="00646D60">
        <w:rPr>
          <w:rFonts w:eastAsia="Times New Roman"/>
        </w:rPr>
        <w:t xml:space="preserve"> </w:t>
      </w:r>
    </w:p>
    <w:p w14:paraId="12664F7B" w14:textId="51882492" w:rsidR="008A2C59" w:rsidRPr="00646D60" w:rsidRDefault="008A2C59" w:rsidP="008A2C59">
      <w:pPr>
        <w:numPr>
          <w:ilvl w:val="0"/>
          <w:numId w:val="15"/>
        </w:numPr>
        <w:spacing w:before="100" w:beforeAutospacing="1" w:after="100" w:afterAutospacing="1"/>
        <w:rPr>
          <w:rFonts w:eastAsia="Times New Roman"/>
        </w:rPr>
      </w:pPr>
      <w:r w:rsidRPr="00646D60">
        <w:rPr>
          <w:rFonts w:eastAsia="Times New Roman"/>
        </w:rPr>
        <w:t>Warm, relational, and emotionally intelligent leadership style</w:t>
      </w:r>
      <w:r>
        <w:rPr>
          <w:rFonts w:eastAsia="Times New Roman"/>
        </w:rPr>
        <w:t>.</w:t>
      </w:r>
    </w:p>
    <w:p w14:paraId="7A03E4E5" w14:textId="0105BDBC" w:rsidR="008A2C59" w:rsidRPr="00646D60" w:rsidRDefault="008A2C59" w:rsidP="008A2C59">
      <w:pPr>
        <w:numPr>
          <w:ilvl w:val="0"/>
          <w:numId w:val="15"/>
        </w:numPr>
        <w:spacing w:before="100" w:beforeAutospacing="1" w:after="100" w:afterAutospacing="1"/>
        <w:rPr>
          <w:rFonts w:eastAsia="Times New Roman"/>
        </w:rPr>
      </w:pPr>
      <w:r w:rsidRPr="00646D60">
        <w:rPr>
          <w:rFonts w:eastAsia="Times New Roman"/>
        </w:rPr>
        <w:t>Humility, teachability, and collaborative spirit</w:t>
      </w:r>
      <w:r>
        <w:rPr>
          <w:rFonts w:eastAsia="Times New Roman"/>
        </w:rPr>
        <w:t>.</w:t>
      </w:r>
    </w:p>
    <w:p w14:paraId="0271136A" w14:textId="14D20081" w:rsidR="008A2C59" w:rsidRPr="00646D60" w:rsidRDefault="008A2C59" w:rsidP="008A2C59">
      <w:pPr>
        <w:numPr>
          <w:ilvl w:val="0"/>
          <w:numId w:val="15"/>
        </w:numPr>
        <w:spacing w:before="100" w:beforeAutospacing="1" w:after="100" w:afterAutospacing="1"/>
        <w:rPr>
          <w:rFonts w:eastAsia="Times New Roman"/>
        </w:rPr>
      </w:pPr>
      <w:r w:rsidRPr="00646D60">
        <w:rPr>
          <w:rFonts w:eastAsia="Times New Roman"/>
        </w:rPr>
        <w:t>Strong ethical standards and professional maturity</w:t>
      </w:r>
      <w:r>
        <w:rPr>
          <w:rFonts w:eastAsia="Times New Roman"/>
        </w:rPr>
        <w:t>.</w:t>
      </w:r>
    </w:p>
    <w:p w14:paraId="4702847A" w14:textId="576A208A" w:rsidR="008A2C59" w:rsidRPr="00646D60" w:rsidRDefault="008A2C59" w:rsidP="008A2C59">
      <w:pPr>
        <w:numPr>
          <w:ilvl w:val="0"/>
          <w:numId w:val="15"/>
        </w:numPr>
        <w:spacing w:before="100" w:beforeAutospacing="1" w:after="100" w:afterAutospacing="1"/>
        <w:rPr>
          <w:rFonts w:eastAsia="Times New Roman"/>
        </w:rPr>
      </w:pPr>
      <w:r w:rsidRPr="00646D60">
        <w:rPr>
          <w:rFonts w:eastAsia="Times New Roman"/>
        </w:rPr>
        <w:t>Passion for serving individuals and families with limited financial resources</w:t>
      </w:r>
      <w:r>
        <w:rPr>
          <w:rFonts w:eastAsia="Times New Roman"/>
        </w:rPr>
        <w:t>.</w:t>
      </w:r>
      <w:r w:rsidRPr="00646D60">
        <w:rPr>
          <w:rFonts w:eastAsia="Times New Roman"/>
        </w:rPr>
        <w:t xml:space="preserve"> </w:t>
      </w:r>
    </w:p>
    <w:p w14:paraId="46A1144A" w14:textId="1D6F3982" w:rsidR="008A2C59" w:rsidRPr="00646D60" w:rsidRDefault="008A2C59" w:rsidP="00A47DD0">
      <w:pPr>
        <w:numPr>
          <w:ilvl w:val="0"/>
          <w:numId w:val="15"/>
        </w:numPr>
        <w:spacing w:before="100" w:beforeAutospacing="1" w:after="100" w:afterAutospacing="1"/>
        <w:rPr>
          <w:rFonts w:eastAsia="Times New Roman"/>
        </w:rPr>
      </w:pPr>
      <w:r w:rsidRPr="00646D60">
        <w:rPr>
          <w:rFonts w:eastAsia="Times New Roman"/>
        </w:rPr>
        <w:t>Authentic Christian faith and commitment to spiritually informed clinical care</w:t>
      </w:r>
      <w:r>
        <w:rPr>
          <w:rFonts w:eastAsia="Times New Roman"/>
        </w:rPr>
        <w:t>.</w:t>
      </w:r>
      <w:r w:rsidRPr="00646D60">
        <w:rPr>
          <w:rFonts w:eastAsia="Times New Roman"/>
        </w:rPr>
        <w:t xml:space="preserve"> </w:t>
      </w:r>
    </w:p>
    <w:p w14:paraId="30EC29A2" w14:textId="285B65A9" w:rsidR="006946BD" w:rsidRPr="00260A32" w:rsidRDefault="006946BD" w:rsidP="006946BD">
      <w:pPr>
        <w:rPr>
          <w:rFonts w:ascii="Cambria" w:hAnsi="Cambria"/>
          <w:color w:val="405F91"/>
          <w:sz w:val="26"/>
          <w:szCs w:val="26"/>
        </w:rPr>
      </w:pPr>
      <w:r w:rsidRPr="00260A32">
        <w:rPr>
          <w:rFonts w:ascii="Cambria" w:hAnsi="Cambria"/>
          <w:color w:val="405F91"/>
          <w:sz w:val="26"/>
          <w:szCs w:val="26"/>
        </w:rPr>
        <w:t>Compensation</w:t>
      </w:r>
      <w:r w:rsidR="00ED34ED" w:rsidRPr="00260A32">
        <w:rPr>
          <w:rFonts w:ascii="Cambria" w:hAnsi="Cambria"/>
          <w:color w:val="405F91"/>
          <w:sz w:val="26"/>
          <w:szCs w:val="26"/>
        </w:rPr>
        <w:t xml:space="preserve"> and Benefits </w:t>
      </w:r>
    </w:p>
    <w:p w14:paraId="55677523" w14:textId="77777777" w:rsidR="00DA5B4B" w:rsidRDefault="00DA5B4B" w:rsidP="00DA5B4B"/>
    <w:p w14:paraId="0F6BA7D5" w14:textId="475AB2BF" w:rsidR="00176588" w:rsidRPr="00D37D1B" w:rsidRDefault="00176588" w:rsidP="00D37D1B">
      <w:r w:rsidRPr="00D37D1B">
        <w:t>Master’s‑level, less director experience: $</w:t>
      </w:r>
      <w:r w:rsidR="000C227B" w:rsidRPr="00D37D1B">
        <w:t>85</w:t>
      </w:r>
      <w:r w:rsidRPr="00D37D1B">
        <w:t>,000–$105,000</w:t>
      </w:r>
    </w:p>
    <w:p w14:paraId="770E211F" w14:textId="0EA6097B" w:rsidR="00176588" w:rsidRPr="00D37D1B" w:rsidRDefault="00176588" w:rsidP="00D37D1B">
      <w:r w:rsidRPr="00D37D1B">
        <w:t xml:space="preserve">Doctoral‑level or highly experienced </w:t>
      </w:r>
      <w:r w:rsidR="00B523B0" w:rsidRPr="00D37D1B">
        <w:t xml:space="preserve">master’s-level </w:t>
      </w:r>
      <w:r w:rsidRPr="00D37D1B">
        <w:t>leader: $</w:t>
      </w:r>
      <w:r w:rsidR="000C227B" w:rsidRPr="00D37D1B">
        <w:t>100,000</w:t>
      </w:r>
      <w:r w:rsidRPr="00D37D1B">
        <w:t>–$125,000</w:t>
      </w:r>
    </w:p>
    <w:p w14:paraId="152A3030" w14:textId="77777777" w:rsidR="00176588" w:rsidRDefault="00176588" w:rsidP="00DA5B4B"/>
    <w:p w14:paraId="139FE214" w14:textId="0C774F41" w:rsidR="00AF5935" w:rsidRDefault="00DA5B4B" w:rsidP="00176588">
      <w:r>
        <w:t xml:space="preserve">Benefits include </w:t>
      </w:r>
      <w:r w:rsidR="00DB04A3">
        <w:t>health</w:t>
      </w:r>
      <w:r w:rsidR="007C0C70">
        <w:t xml:space="preserve"> insurance, </w:t>
      </w:r>
      <w:r>
        <w:t>vacation</w:t>
      </w:r>
      <w:r w:rsidR="00DB04A3">
        <w:t xml:space="preserve">, </w:t>
      </w:r>
      <w:r>
        <w:t>paid personal time</w:t>
      </w:r>
      <w:r w:rsidR="0012010C">
        <w:t xml:space="preserve">, </w:t>
      </w:r>
      <w:r w:rsidR="00601F83">
        <w:t>study leave,</w:t>
      </w:r>
      <w:r w:rsidR="00481DEF">
        <w:t xml:space="preserve"> </w:t>
      </w:r>
      <w:r w:rsidR="00BD448F">
        <w:t>matching contribution to</w:t>
      </w:r>
      <w:r w:rsidR="007C0C70">
        <w:t xml:space="preserve"> </w:t>
      </w:r>
      <w:r w:rsidR="00BD448F">
        <w:t>retirement</w:t>
      </w:r>
      <w:r w:rsidR="007C0C70">
        <w:t xml:space="preserve">, </w:t>
      </w:r>
      <w:r w:rsidR="00BD448F">
        <w:t>flexible full-time (40 hours per week) schedule,</w:t>
      </w:r>
      <w:r w:rsidR="00481DEF">
        <w:t xml:space="preserve"> income </w:t>
      </w:r>
      <w:r w:rsidR="007C0C70">
        <w:t xml:space="preserve">from </w:t>
      </w:r>
      <w:r w:rsidR="00481DEF">
        <w:t>clinical services</w:t>
      </w:r>
      <w:r w:rsidR="007C0C70">
        <w:t xml:space="preserve"> provided in addition to the Director position, </w:t>
      </w:r>
      <w:r w:rsidR="00481DEF">
        <w:t xml:space="preserve">and </w:t>
      </w:r>
      <w:r w:rsidR="00BD448F">
        <w:t>assistance with moving expenses</w:t>
      </w:r>
      <w:r w:rsidR="007C0C70">
        <w:t xml:space="preserve"> for </w:t>
      </w:r>
      <w:r w:rsidR="00BD448F">
        <w:t>non-local applicants</w:t>
      </w:r>
      <w:r w:rsidR="00481DEF">
        <w:t xml:space="preserve">.  </w:t>
      </w:r>
    </w:p>
    <w:p w14:paraId="7A4571B6" w14:textId="77777777" w:rsidR="00E37FAF" w:rsidRDefault="00E37FAF" w:rsidP="00176588"/>
    <w:p w14:paraId="4C243147" w14:textId="77777777" w:rsidR="00E37FAF" w:rsidRDefault="00E37FAF" w:rsidP="00E37FAF">
      <w:pPr>
        <w:rPr>
          <w:rFonts w:ascii="Cambria" w:hAnsi="Cambria"/>
          <w:color w:val="405F91"/>
          <w:sz w:val="26"/>
          <w:szCs w:val="26"/>
        </w:rPr>
      </w:pPr>
      <w:r>
        <w:rPr>
          <w:rFonts w:ascii="Cambria" w:hAnsi="Cambria"/>
          <w:color w:val="405F91"/>
          <w:sz w:val="26"/>
          <w:szCs w:val="26"/>
        </w:rPr>
        <w:t>Why FCS</w:t>
      </w:r>
    </w:p>
    <w:p w14:paraId="2383616A" w14:textId="77777777" w:rsidR="00E37FAF" w:rsidRDefault="00E37FAF" w:rsidP="00E37FAF"/>
    <w:p w14:paraId="023CD336" w14:textId="454911E3" w:rsidR="00E37FAF" w:rsidRDefault="00E37FAF" w:rsidP="00E37FAF">
      <w:r>
        <w:t>FCS offers the opportunity to</w:t>
      </w:r>
      <w:r w:rsidR="00D71525">
        <w:t xml:space="preserve"> take </w:t>
      </w:r>
      <w:r>
        <w:t xml:space="preserve">a strongly supported leadership role in a </w:t>
      </w:r>
      <w:r w:rsidR="00D71525">
        <w:t xml:space="preserve">mission-focused </w:t>
      </w:r>
      <w:r>
        <w:t xml:space="preserve">counseling ministry committed to clinical excellence, Christian spiritual formation, </w:t>
      </w:r>
      <w:r w:rsidR="002E1529">
        <w:t>accessible care, and long-term partnerships</w:t>
      </w:r>
      <w:r>
        <w:t xml:space="preserve"> with churches and ministries.</w:t>
      </w:r>
      <w:r w:rsidR="00844FC0">
        <w:t xml:space="preserve">  </w:t>
      </w:r>
    </w:p>
    <w:p w14:paraId="1CE3C81C" w14:textId="77777777" w:rsidR="00AF5935" w:rsidRDefault="00AF5935" w:rsidP="00AF5935"/>
    <w:p w14:paraId="54C06E3F" w14:textId="53A7C917" w:rsidR="00AF5935" w:rsidRDefault="00AF5935" w:rsidP="00AF5935">
      <w:r>
        <w:rPr>
          <w:rFonts w:ascii="Cambria" w:hAnsi="Cambria"/>
          <w:color w:val="405F91"/>
          <w:sz w:val="26"/>
          <w:szCs w:val="26"/>
        </w:rPr>
        <w:t xml:space="preserve">Additional Information and Invited Conversation </w:t>
      </w:r>
    </w:p>
    <w:p w14:paraId="755248D1" w14:textId="77777777" w:rsidR="00AF5935" w:rsidRDefault="00AF5935" w:rsidP="00AF5935"/>
    <w:p w14:paraId="4DC7EABE" w14:textId="7F3CE1E2" w:rsidR="00176588" w:rsidRDefault="00AF5935" w:rsidP="00176588">
      <w:r w:rsidRPr="0032579F">
        <w:t xml:space="preserve">For additional information about the ministry of Formation Counseling Service, please visit our website at </w:t>
      </w:r>
      <w:hyperlink r:id="rId7" w:history="1">
        <w:r w:rsidRPr="006E42FE">
          <w:rPr>
            <w:rStyle w:val="Hyperlink"/>
          </w:rPr>
          <w:t>www.formationcounseling.org</w:t>
        </w:r>
      </w:hyperlink>
      <w:r w:rsidRPr="0032579F">
        <w:t>.</w:t>
      </w:r>
      <w:r w:rsidR="00E37FAF">
        <w:t xml:space="preserve">  </w:t>
      </w:r>
      <w:r w:rsidR="00E37FAF" w:rsidRPr="00E37FAF">
        <w:t xml:space="preserve">Individuals </w:t>
      </w:r>
      <w:r w:rsidR="0003674D">
        <w:t>interested</w:t>
      </w:r>
      <w:r w:rsidR="00E37FAF" w:rsidRPr="00E37FAF">
        <w:t xml:space="preserve"> in this opportunity are welcome to initiate a</w:t>
      </w:r>
      <w:r w:rsidR="002E1529">
        <w:t xml:space="preserve">n exploratory </w:t>
      </w:r>
      <w:r w:rsidR="00E37FAF" w:rsidRPr="00E37FAF">
        <w:t>conversatio</w:t>
      </w:r>
      <w:r w:rsidR="00E37FAF">
        <w:t xml:space="preserve">n </w:t>
      </w:r>
      <w:r w:rsidR="00BC3420">
        <w:t xml:space="preserve">by sending an </w:t>
      </w:r>
      <w:r w:rsidR="00E37FAF">
        <w:t xml:space="preserve">email </w:t>
      </w:r>
      <w:r w:rsidR="00BC3420">
        <w:t>request to</w:t>
      </w:r>
      <w:r w:rsidR="00E37FAF">
        <w:t xml:space="preserve"> </w:t>
      </w:r>
      <w:hyperlink r:id="rId8" w:history="1">
        <w:r w:rsidR="00E37FAF" w:rsidRPr="006E42FE">
          <w:rPr>
            <w:rStyle w:val="Hyperlink"/>
          </w:rPr>
          <w:t>opportunities@fcsmail.org</w:t>
        </w:r>
      </w:hyperlink>
      <w:r w:rsidR="00596F24">
        <w:t xml:space="preserve">.    </w:t>
      </w:r>
    </w:p>
    <w:p w14:paraId="53E19986" w14:textId="09854C06" w:rsidR="00DA5B4B" w:rsidRDefault="00DA5B4B" w:rsidP="00DA5B4B"/>
    <w:p w14:paraId="22CFD5AC" w14:textId="27BB4B52" w:rsidR="00774548" w:rsidRDefault="00DD1A04" w:rsidP="006946BD">
      <w:pPr>
        <w:rPr>
          <w:rFonts w:ascii="Cambria" w:hAnsi="Cambria"/>
          <w:color w:val="405F91"/>
          <w:sz w:val="26"/>
          <w:szCs w:val="26"/>
        </w:rPr>
      </w:pPr>
      <w:r>
        <w:rPr>
          <w:rFonts w:ascii="Cambria" w:hAnsi="Cambria"/>
          <w:color w:val="405F91"/>
          <w:sz w:val="26"/>
          <w:szCs w:val="26"/>
        </w:rPr>
        <w:t xml:space="preserve">Application </w:t>
      </w:r>
    </w:p>
    <w:p w14:paraId="57455152" w14:textId="194D8A09" w:rsidR="00DD1A04" w:rsidRPr="000940F1" w:rsidRDefault="00DD1A04" w:rsidP="006946BD">
      <w:pPr>
        <w:rPr>
          <w:rFonts w:ascii="Cambria" w:hAnsi="Cambria"/>
          <w:color w:val="405F91"/>
        </w:rPr>
      </w:pPr>
    </w:p>
    <w:p w14:paraId="4C6FFDDE" w14:textId="77777777" w:rsidR="00046CD8" w:rsidRDefault="00DD1A04" w:rsidP="00046CD8">
      <w:r w:rsidRPr="00DD1A04">
        <w:t xml:space="preserve">Please email </w:t>
      </w:r>
      <w:r w:rsidR="00BE16C0">
        <w:t xml:space="preserve">a </w:t>
      </w:r>
      <w:r w:rsidRPr="00DD1A04">
        <w:t xml:space="preserve">letter of interest </w:t>
      </w:r>
      <w:r w:rsidR="00DB04A3">
        <w:t xml:space="preserve">and a resume </w:t>
      </w:r>
      <w:r w:rsidRPr="00DD1A04">
        <w:t>to</w:t>
      </w:r>
      <w:r w:rsidR="00DB04A3">
        <w:t xml:space="preserve"> Marty Goehring, Ph.D</w:t>
      </w:r>
      <w:r w:rsidR="00B2732B">
        <w:t xml:space="preserve">., </w:t>
      </w:r>
      <w:r>
        <w:t>Director</w:t>
      </w:r>
      <w:r w:rsidR="00BE16C0">
        <w:t xml:space="preserve"> of </w:t>
      </w:r>
      <w:r>
        <w:t>Formation Counseling Se</w:t>
      </w:r>
      <w:r w:rsidR="00DB04A3">
        <w:t>rvices</w:t>
      </w:r>
      <w:r w:rsidR="00621849">
        <w:t xml:space="preserve">, </w:t>
      </w:r>
      <w:r w:rsidR="00DB04A3">
        <w:t xml:space="preserve">at </w:t>
      </w:r>
      <w:hyperlink r:id="rId9" w:history="1">
        <w:r w:rsidR="00621849" w:rsidRPr="006D1014">
          <w:rPr>
            <w:rStyle w:val="Hyperlink"/>
          </w:rPr>
          <w:t>opportunities@fcsmail.org</w:t>
        </w:r>
      </w:hyperlink>
      <w:r w:rsidR="00DB04A3">
        <w:t xml:space="preserve">.  </w:t>
      </w:r>
      <w:r w:rsidR="00046CD8">
        <w:t xml:space="preserve">                                                      </w:t>
      </w:r>
    </w:p>
    <w:p w14:paraId="500E1E07" w14:textId="63DF4B61" w:rsidR="00917A67" w:rsidRPr="00BC3420" w:rsidRDefault="00917A67" w:rsidP="00046CD8">
      <w:pPr>
        <w:jc w:val="right"/>
        <w:rPr>
          <w:sz w:val="18"/>
          <w:szCs w:val="18"/>
        </w:rPr>
      </w:pPr>
      <w:r w:rsidRPr="00BC3420">
        <w:rPr>
          <w:sz w:val="18"/>
          <w:szCs w:val="18"/>
        </w:rPr>
        <w:t xml:space="preserve">Version </w:t>
      </w:r>
      <w:r w:rsidR="004D65F7" w:rsidRPr="00BC3420">
        <w:rPr>
          <w:sz w:val="18"/>
          <w:szCs w:val="18"/>
        </w:rPr>
        <w:t>0</w:t>
      </w:r>
      <w:r w:rsidR="001C3A57" w:rsidRPr="00BC3420">
        <w:rPr>
          <w:sz w:val="18"/>
          <w:szCs w:val="18"/>
        </w:rPr>
        <w:t>5 2</w:t>
      </w:r>
      <w:r w:rsidR="004D7B59">
        <w:rPr>
          <w:sz w:val="18"/>
          <w:szCs w:val="18"/>
        </w:rPr>
        <w:t>6</w:t>
      </w:r>
      <w:r w:rsidR="001C3A57" w:rsidRPr="00BC3420">
        <w:rPr>
          <w:sz w:val="18"/>
          <w:szCs w:val="18"/>
        </w:rPr>
        <w:t xml:space="preserve"> </w:t>
      </w:r>
      <w:r w:rsidR="004D65F7" w:rsidRPr="00BC3420">
        <w:rPr>
          <w:sz w:val="18"/>
          <w:szCs w:val="18"/>
        </w:rPr>
        <w:t>2026</w:t>
      </w:r>
    </w:p>
    <w:sectPr w:rsidR="00917A67" w:rsidRPr="00BC3420" w:rsidSect="00046CD8">
      <w:headerReference w:type="default" r:id="rId10"/>
      <w:pgSz w:w="12240" w:h="15840"/>
      <w:pgMar w:top="720" w:right="1008" w:bottom="57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E3609" w14:textId="77777777" w:rsidR="00D048F6" w:rsidRDefault="00D048F6" w:rsidP="00D42B04">
      <w:r>
        <w:separator/>
      </w:r>
    </w:p>
  </w:endnote>
  <w:endnote w:type="continuationSeparator" w:id="0">
    <w:p w14:paraId="77FFC96A" w14:textId="77777777" w:rsidR="00D048F6" w:rsidRDefault="00D048F6" w:rsidP="00D42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367B5" w14:textId="77777777" w:rsidR="00D048F6" w:rsidRDefault="00D048F6" w:rsidP="00D42B04">
      <w:r>
        <w:separator/>
      </w:r>
    </w:p>
  </w:footnote>
  <w:footnote w:type="continuationSeparator" w:id="0">
    <w:p w14:paraId="10106937" w14:textId="77777777" w:rsidR="00D048F6" w:rsidRDefault="00D048F6" w:rsidP="00D42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06883" w14:textId="3035EBC7" w:rsidR="00D42B04" w:rsidRPr="00D42B04" w:rsidRDefault="007571C6">
    <w:pPr>
      <w:pStyle w:val="Header"/>
      <w:rPr>
        <w:sz w:val="20"/>
        <w:szCs w:val="20"/>
      </w:rPr>
    </w:pPr>
    <w:r>
      <w:rPr>
        <w:sz w:val="20"/>
        <w:szCs w:val="20"/>
      </w:rPr>
      <w:t xml:space="preserve">Director of </w:t>
    </w:r>
    <w:r w:rsidR="00D35C3F">
      <w:rPr>
        <w:sz w:val="20"/>
        <w:szCs w:val="20"/>
      </w:rPr>
      <w:t xml:space="preserve">Formation Counseling Services </w:t>
    </w:r>
    <w:r w:rsidR="00D42B04" w:rsidRPr="00D42B04">
      <w:rPr>
        <w:sz w:val="20"/>
        <w:szCs w:val="20"/>
      </w:rPr>
      <w:t>(</w:t>
    </w:r>
    <w:r w:rsidR="00D42B04" w:rsidRPr="00D42B04">
      <w:rPr>
        <w:sz w:val="20"/>
        <w:szCs w:val="20"/>
      </w:rPr>
      <w:fldChar w:fldCharType="begin"/>
    </w:r>
    <w:r w:rsidR="00D42B04" w:rsidRPr="00D42B04">
      <w:rPr>
        <w:sz w:val="20"/>
        <w:szCs w:val="20"/>
      </w:rPr>
      <w:instrText xml:space="preserve"> PAGE   \* MERGEFORMAT </w:instrText>
    </w:r>
    <w:r w:rsidR="00D42B04" w:rsidRPr="00D42B04">
      <w:rPr>
        <w:sz w:val="20"/>
        <w:szCs w:val="20"/>
      </w:rPr>
      <w:fldChar w:fldCharType="separate"/>
    </w:r>
    <w:r w:rsidR="006D72DE">
      <w:rPr>
        <w:noProof/>
        <w:sz w:val="20"/>
        <w:szCs w:val="20"/>
      </w:rPr>
      <w:t>2</w:t>
    </w:r>
    <w:r w:rsidR="00D42B04" w:rsidRPr="00D42B04">
      <w:rPr>
        <w:noProof/>
        <w:sz w:val="20"/>
        <w:szCs w:val="20"/>
      </w:rPr>
      <w:fldChar w:fldCharType="end"/>
    </w:r>
    <w:r w:rsidR="00D42B04" w:rsidRPr="00D42B04">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E38F3"/>
    <w:multiLevelType w:val="hybridMultilevel"/>
    <w:tmpl w:val="E048A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2649DE"/>
    <w:multiLevelType w:val="multilevel"/>
    <w:tmpl w:val="0744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A6D4A"/>
    <w:multiLevelType w:val="multilevel"/>
    <w:tmpl w:val="02CA4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E6FF0"/>
    <w:multiLevelType w:val="hybridMultilevel"/>
    <w:tmpl w:val="340E47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9F60A0"/>
    <w:multiLevelType w:val="hybridMultilevel"/>
    <w:tmpl w:val="70C4B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B39B5"/>
    <w:multiLevelType w:val="hybridMultilevel"/>
    <w:tmpl w:val="B7D02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A746A"/>
    <w:multiLevelType w:val="hybridMultilevel"/>
    <w:tmpl w:val="96FA92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228805EE"/>
    <w:multiLevelType w:val="hybridMultilevel"/>
    <w:tmpl w:val="47EA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F3BF6"/>
    <w:multiLevelType w:val="hybridMultilevel"/>
    <w:tmpl w:val="385E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1804BD"/>
    <w:multiLevelType w:val="multilevel"/>
    <w:tmpl w:val="0A7C8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51659D"/>
    <w:multiLevelType w:val="hybridMultilevel"/>
    <w:tmpl w:val="E7AC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4C5E26"/>
    <w:multiLevelType w:val="hybridMultilevel"/>
    <w:tmpl w:val="05F87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C8F3672"/>
    <w:multiLevelType w:val="hybridMultilevel"/>
    <w:tmpl w:val="D1B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F381C"/>
    <w:multiLevelType w:val="multilevel"/>
    <w:tmpl w:val="97B2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B2800"/>
    <w:multiLevelType w:val="hybridMultilevel"/>
    <w:tmpl w:val="99D067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D3C43E7"/>
    <w:multiLevelType w:val="hybridMultilevel"/>
    <w:tmpl w:val="B9E0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8029542">
    <w:abstractNumId w:val="1"/>
  </w:num>
  <w:num w:numId="2" w16cid:durableId="898441923">
    <w:abstractNumId w:val="5"/>
  </w:num>
  <w:num w:numId="3" w16cid:durableId="1736204079">
    <w:abstractNumId w:val="9"/>
  </w:num>
  <w:num w:numId="4" w16cid:durableId="1000083298">
    <w:abstractNumId w:val="8"/>
  </w:num>
  <w:num w:numId="5" w16cid:durableId="2023312899">
    <w:abstractNumId w:val="0"/>
  </w:num>
  <w:num w:numId="6" w16cid:durableId="1137795539">
    <w:abstractNumId w:val="15"/>
  </w:num>
  <w:num w:numId="7" w16cid:durableId="735779116">
    <w:abstractNumId w:val="12"/>
  </w:num>
  <w:num w:numId="8" w16cid:durableId="1235362088">
    <w:abstractNumId w:val="7"/>
  </w:num>
  <w:num w:numId="9" w16cid:durableId="1016152455">
    <w:abstractNumId w:val="3"/>
  </w:num>
  <w:num w:numId="10" w16cid:durableId="301809276">
    <w:abstractNumId w:val="11"/>
  </w:num>
  <w:num w:numId="11" w16cid:durableId="2065828706">
    <w:abstractNumId w:val="14"/>
  </w:num>
  <w:num w:numId="12" w16cid:durableId="198902355">
    <w:abstractNumId w:val="10"/>
  </w:num>
  <w:num w:numId="13" w16cid:durableId="1443838279">
    <w:abstractNumId w:val="6"/>
  </w:num>
  <w:num w:numId="14" w16cid:durableId="686754126">
    <w:abstractNumId w:val="4"/>
  </w:num>
  <w:num w:numId="15" w16cid:durableId="1949387936">
    <w:abstractNumId w:val="2"/>
  </w:num>
  <w:num w:numId="16" w16cid:durableId="15927425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MzNDMwMTezMDNV0lEKTi0uzszPAykwM6gFAOJg9w4tAAAA"/>
    <w:docVar w:name="dgnword-docGUID" w:val="{F4A95A63-B66C-48E7-A290-42D8402D55FC}"/>
    <w:docVar w:name="dgnword-eventsink" w:val="1159029200"/>
  </w:docVars>
  <w:rsids>
    <w:rsidRoot w:val="00822B79"/>
    <w:rsid w:val="00001EBA"/>
    <w:rsid w:val="000069AB"/>
    <w:rsid w:val="00012557"/>
    <w:rsid w:val="00024148"/>
    <w:rsid w:val="00026CBE"/>
    <w:rsid w:val="000335EE"/>
    <w:rsid w:val="0003674D"/>
    <w:rsid w:val="00044865"/>
    <w:rsid w:val="000455C7"/>
    <w:rsid w:val="00046883"/>
    <w:rsid w:val="00046CD8"/>
    <w:rsid w:val="0004726E"/>
    <w:rsid w:val="00050F15"/>
    <w:rsid w:val="0005336A"/>
    <w:rsid w:val="00055EAC"/>
    <w:rsid w:val="000655AC"/>
    <w:rsid w:val="00066509"/>
    <w:rsid w:val="00066B80"/>
    <w:rsid w:val="000940F1"/>
    <w:rsid w:val="000A0A14"/>
    <w:rsid w:val="000A258E"/>
    <w:rsid w:val="000A2B51"/>
    <w:rsid w:val="000A46C7"/>
    <w:rsid w:val="000B2376"/>
    <w:rsid w:val="000B6175"/>
    <w:rsid w:val="000C227B"/>
    <w:rsid w:val="000C3020"/>
    <w:rsid w:val="000D2615"/>
    <w:rsid w:val="000D490F"/>
    <w:rsid w:val="000D52E8"/>
    <w:rsid w:val="000D77C9"/>
    <w:rsid w:val="000E4D06"/>
    <w:rsid w:val="00104D9F"/>
    <w:rsid w:val="00104FFF"/>
    <w:rsid w:val="00105168"/>
    <w:rsid w:val="00105AA3"/>
    <w:rsid w:val="00114527"/>
    <w:rsid w:val="0012010C"/>
    <w:rsid w:val="0012342F"/>
    <w:rsid w:val="001239EF"/>
    <w:rsid w:val="00133501"/>
    <w:rsid w:val="0013708D"/>
    <w:rsid w:val="001516D7"/>
    <w:rsid w:val="001578DB"/>
    <w:rsid w:val="001613A7"/>
    <w:rsid w:val="00163457"/>
    <w:rsid w:val="0016465E"/>
    <w:rsid w:val="00166E81"/>
    <w:rsid w:val="001674E2"/>
    <w:rsid w:val="001700B6"/>
    <w:rsid w:val="00176588"/>
    <w:rsid w:val="00181400"/>
    <w:rsid w:val="00185616"/>
    <w:rsid w:val="001872F1"/>
    <w:rsid w:val="00187D3A"/>
    <w:rsid w:val="001A1E17"/>
    <w:rsid w:val="001A4A42"/>
    <w:rsid w:val="001B0FF5"/>
    <w:rsid w:val="001B36B3"/>
    <w:rsid w:val="001B7C01"/>
    <w:rsid w:val="001C16D7"/>
    <w:rsid w:val="001C3A57"/>
    <w:rsid w:val="001C4105"/>
    <w:rsid w:val="001C528C"/>
    <w:rsid w:val="001D3F8A"/>
    <w:rsid w:val="001F30E3"/>
    <w:rsid w:val="001F3ADD"/>
    <w:rsid w:val="001F6240"/>
    <w:rsid w:val="00200EA2"/>
    <w:rsid w:val="00205857"/>
    <w:rsid w:val="00206FF6"/>
    <w:rsid w:val="00213B03"/>
    <w:rsid w:val="00213DB6"/>
    <w:rsid w:val="00223A29"/>
    <w:rsid w:val="00224BD2"/>
    <w:rsid w:val="00230DAE"/>
    <w:rsid w:val="00232588"/>
    <w:rsid w:val="00236E7E"/>
    <w:rsid w:val="002415AA"/>
    <w:rsid w:val="0024322B"/>
    <w:rsid w:val="002542C4"/>
    <w:rsid w:val="00260A32"/>
    <w:rsid w:val="002731CC"/>
    <w:rsid w:val="00283A3C"/>
    <w:rsid w:val="002870C6"/>
    <w:rsid w:val="00287CD7"/>
    <w:rsid w:val="002A3AB9"/>
    <w:rsid w:val="002B7C08"/>
    <w:rsid w:val="002C063C"/>
    <w:rsid w:val="002D6F36"/>
    <w:rsid w:val="002E0DB1"/>
    <w:rsid w:val="002E1529"/>
    <w:rsid w:val="002F7A18"/>
    <w:rsid w:val="00305EE9"/>
    <w:rsid w:val="00306E6A"/>
    <w:rsid w:val="00307954"/>
    <w:rsid w:val="00312B1F"/>
    <w:rsid w:val="00313467"/>
    <w:rsid w:val="003214BE"/>
    <w:rsid w:val="00322308"/>
    <w:rsid w:val="0032579F"/>
    <w:rsid w:val="00327144"/>
    <w:rsid w:val="00336C13"/>
    <w:rsid w:val="00344782"/>
    <w:rsid w:val="0034482A"/>
    <w:rsid w:val="00344E15"/>
    <w:rsid w:val="00355561"/>
    <w:rsid w:val="003559D1"/>
    <w:rsid w:val="00361EEB"/>
    <w:rsid w:val="00363817"/>
    <w:rsid w:val="003642A9"/>
    <w:rsid w:val="0036508C"/>
    <w:rsid w:val="00370829"/>
    <w:rsid w:val="0037557F"/>
    <w:rsid w:val="0039069D"/>
    <w:rsid w:val="003959D1"/>
    <w:rsid w:val="00395C59"/>
    <w:rsid w:val="003B27F0"/>
    <w:rsid w:val="003B56BA"/>
    <w:rsid w:val="003C2334"/>
    <w:rsid w:val="003C4E5E"/>
    <w:rsid w:val="003D34CC"/>
    <w:rsid w:val="003E229D"/>
    <w:rsid w:val="003E25DD"/>
    <w:rsid w:val="003E5510"/>
    <w:rsid w:val="003F038C"/>
    <w:rsid w:val="003F073B"/>
    <w:rsid w:val="003F47ED"/>
    <w:rsid w:val="003F4E0D"/>
    <w:rsid w:val="00402F5A"/>
    <w:rsid w:val="00402FC6"/>
    <w:rsid w:val="0040706D"/>
    <w:rsid w:val="00413633"/>
    <w:rsid w:val="00416597"/>
    <w:rsid w:val="00421F65"/>
    <w:rsid w:val="00423251"/>
    <w:rsid w:val="0042438E"/>
    <w:rsid w:val="00436D90"/>
    <w:rsid w:val="00443FA8"/>
    <w:rsid w:val="0044458A"/>
    <w:rsid w:val="00451398"/>
    <w:rsid w:val="00461392"/>
    <w:rsid w:val="004637AA"/>
    <w:rsid w:val="00464596"/>
    <w:rsid w:val="0046518B"/>
    <w:rsid w:val="00467C68"/>
    <w:rsid w:val="00481DBE"/>
    <w:rsid w:val="00481DEF"/>
    <w:rsid w:val="004843E5"/>
    <w:rsid w:val="0048505E"/>
    <w:rsid w:val="004921BF"/>
    <w:rsid w:val="004A5394"/>
    <w:rsid w:val="004B2302"/>
    <w:rsid w:val="004B3FC9"/>
    <w:rsid w:val="004B64C6"/>
    <w:rsid w:val="004B7A1E"/>
    <w:rsid w:val="004C2656"/>
    <w:rsid w:val="004C297E"/>
    <w:rsid w:val="004C5DFA"/>
    <w:rsid w:val="004D26F0"/>
    <w:rsid w:val="004D65F7"/>
    <w:rsid w:val="004D7B59"/>
    <w:rsid w:val="004E0E82"/>
    <w:rsid w:val="004E0F12"/>
    <w:rsid w:val="004F4B7F"/>
    <w:rsid w:val="00510907"/>
    <w:rsid w:val="00511CA4"/>
    <w:rsid w:val="005141F0"/>
    <w:rsid w:val="0052204D"/>
    <w:rsid w:val="0052433D"/>
    <w:rsid w:val="00532195"/>
    <w:rsid w:val="0054416C"/>
    <w:rsid w:val="0055208F"/>
    <w:rsid w:val="00557B49"/>
    <w:rsid w:val="00560D45"/>
    <w:rsid w:val="0056369A"/>
    <w:rsid w:val="005701C8"/>
    <w:rsid w:val="00587314"/>
    <w:rsid w:val="00587A8F"/>
    <w:rsid w:val="00592D4D"/>
    <w:rsid w:val="00596F24"/>
    <w:rsid w:val="005A3316"/>
    <w:rsid w:val="005A6A9B"/>
    <w:rsid w:val="005B6943"/>
    <w:rsid w:val="005B744D"/>
    <w:rsid w:val="005C1F71"/>
    <w:rsid w:val="005C70E0"/>
    <w:rsid w:val="005D1E7A"/>
    <w:rsid w:val="005E3F5A"/>
    <w:rsid w:val="005F0984"/>
    <w:rsid w:val="00601F83"/>
    <w:rsid w:val="00606BBA"/>
    <w:rsid w:val="006071CA"/>
    <w:rsid w:val="00613C6C"/>
    <w:rsid w:val="00621849"/>
    <w:rsid w:val="006239C4"/>
    <w:rsid w:val="00623E69"/>
    <w:rsid w:val="006241FC"/>
    <w:rsid w:val="006318D1"/>
    <w:rsid w:val="00632AC1"/>
    <w:rsid w:val="006338FA"/>
    <w:rsid w:val="00635774"/>
    <w:rsid w:val="0064187C"/>
    <w:rsid w:val="006431B7"/>
    <w:rsid w:val="00653024"/>
    <w:rsid w:val="00653860"/>
    <w:rsid w:val="006548F7"/>
    <w:rsid w:val="00661696"/>
    <w:rsid w:val="00663B4A"/>
    <w:rsid w:val="0067054B"/>
    <w:rsid w:val="006705F1"/>
    <w:rsid w:val="00671A1B"/>
    <w:rsid w:val="00671F8D"/>
    <w:rsid w:val="0068565E"/>
    <w:rsid w:val="00693310"/>
    <w:rsid w:val="006939C7"/>
    <w:rsid w:val="006946BD"/>
    <w:rsid w:val="00696F15"/>
    <w:rsid w:val="006A0833"/>
    <w:rsid w:val="006A1D6E"/>
    <w:rsid w:val="006A2961"/>
    <w:rsid w:val="006A405F"/>
    <w:rsid w:val="006B1548"/>
    <w:rsid w:val="006B5DA8"/>
    <w:rsid w:val="006C209F"/>
    <w:rsid w:val="006C5F70"/>
    <w:rsid w:val="006D474B"/>
    <w:rsid w:val="006D72DE"/>
    <w:rsid w:val="006F2FB4"/>
    <w:rsid w:val="0070085E"/>
    <w:rsid w:val="00701660"/>
    <w:rsid w:val="007064E2"/>
    <w:rsid w:val="007128A1"/>
    <w:rsid w:val="00722B08"/>
    <w:rsid w:val="00736A3F"/>
    <w:rsid w:val="00743F8F"/>
    <w:rsid w:val="00745D8D"/>
    <w:rsid w:val="007533E0"/>
    <w:rsid w:val="0075714A"/>
    <w:rsid w:val="007571C6"/>
    <w:rsid w:val="00760A6A"/>
    <w:rsid w:val="00764A32"/>
    <w:rsid w:val="007707D6"/>
    <w:rsid w:val="00774548"/>
    <w:rsid w:val="00774B78"/>
    <w:rsid w:val="00782F03"/>
    <w:rsid w:val="00791C31"/>
    <w:rsid w:val="007947D0"/>
    <w:rsid w:val="007A110D"/>
    <w:rsid w:val="007A32A3"/>
    <w:rsid w:val="007A5EB6"/>
    <w:rsid w:val="007A62AD"/>
    <w:rsid w:val="007B3FFD"/>
    <w:rsid w:val="007B5A36"/>
    <w:rsid w:val="007C07EA"/>
    <w:rsid w:val="007C0C70"/>
    <w:rsid w:val="007D2EDA"/>
    <w:rsid w:val="007D6E12"/>
    <w:rsid w:val="007E357E"/>
    <w:rsid w:val="007F4A2D"/>
    <w:rsid w:val="00822B79"/>
    <w:rsid w:val="008265CA"/>
    <w:rsid w:val="00833F2E"/>
    <w:rsid w:val="0083564A"/>
    <w:rsid w:val="00840B80"/>
    <w:rsid w:val="00841D9E"/>
    <w:rsid w:val="0084215F"/>
    <w:rsid w:val="00844DC4"/>
    <w:rsid w:val="00844FC0"/>
    <w:rsid w:val="00847EE7"/>
    <w:rsid w:val="00865A28"/>
    <w:rsid w:val="00866F4A"/>
    <w:rsid w:val="00870979"/>
    <w:rsid w:val="00877337"/>
    <w:rsid w:val="0089460F"/>
    <w:rsid w:val="008A2C59"/>
    <w:rsid w:val="008A3923"/>
    <w:rsid w:val="008A76E6"/>
    <w:rsid w:val="008B2941"/>
    <w:rsid w:val="008B60E5"/>
    <w:rsid w:val="008B6F71"/>
    <w:rsid w:val="008B7C5B"/>
    <w:rsid w:val="008C029F"/>
    <w:rsid w:val="008C155B"/>
    <w:rsid w:val="008C4367"/>
    <w:rsid w:val="008C6338"/>
    <w:rsid w:val="008D4554"/>
    <w:rsid w:val="008E151F"/>
    <w:rsid w:val="008F0FA2"/>
    <w:rsid w:val="008F5163"/>
    <w:rsid w:val="00904572"/>
    <w:rsid w:val="009177F6"/>
    <w:rsid w:val="00917A67"/>
    <w:rsid w:val="009240C3"/>
    <w:rsid w:val="00925AAE"/>
    <w:rsid w:val="0093329A"/>
    <w:rsid w:val="00947746"/>
    <w:rsid w:val="0096055D"/>
    <w:rsid w:val="009637BE"/>
    <w:rsid w:val="0097600A"/>
    <w:rsid w:val="009766E4"/>
    <w:rsid w:val="009A471F"/>
    <w:rsid w:val="009A4A2D"/>
    <w:rsid w:val="009A79BD"/>
    <w:rsid w:val="009B2A15"/>
    <w:rsid w:val="009C7E9E"/>
    <w:rsid w:val="009D21C3"/>
    <w:rsid w:val="009D357D"/>
    <w:rsid w:val="009D5811"/>
    <w:rsid w:val="009E5996"/>
    <w:rsid w:val="009F5376"/>
    <w:rsid w:val="00A00348"/>
    <w:rsid w:val="00A01F38"/>
    <w:rsid w:val="00A22074"/>
    <w:rsid w:val="00A22C5D"/>
    <w:rsid w:val="00A35965"/>
    <w:rsid w:val="00A42EF7"/>
    <w:rsid w:val="00A47DD0"/>
    <w:rsid w:val="00A56091"/>
    <w:rsid w:val="00A60D90"/>
    <w:rsid w:val="00A621C6"/>
    <w:rsid w:val="00A64FEB"/>
    <w:rsid w:val="00A76B1F"/>
    <w:rsid w:val="00A777DB"/>
    <w:rsid w:val="00A908AB"/>
    <w:rsid w:val="00A928E9"/>
    <w:rsid w:val="00A93A6B"/>
    <w:rsid w:val="00AA4D86"/>
    <w:rsid w:val="00AA5823"/>
    <w:rsid w:val="00AB27E7"/>
    <w:rsid w:val="00AB3E4E"/>
    <w:rsid w:val="00AB76BC"/>
    <w:rsid w:val="00AC67C7"/>
    <w:rsid w:val="00AE04FA"/>
    <w:rsid w:val="00AE2939"/>
    <w:rsid w:val="00AE50E6"/>
    <w:rsid w:val="00AF48E5"/>
    <w:rsid w:val="00AF5935"/>
    <w:rsid w:val="00AF5C09"/>
    <w:rsid w:val="00AF7D2A"/>
    <w:rsid w:val="00B010F4"/>
    <w:rsid w:val="00B014BA"/>
    <w:rsid w:val="00B03BD6"/>
    <w:rsid w:val="00B05293"/>
    <w:rsid w:val="00B060EA"/>
    <w:rsid w:val="00B0644F"/>
    <w:rsid w:val="00B120B1"/>
    <w:rsid w:val="00B22642"/>
    <w:rsid w:val="00B25CD5"/>
    <w:rsid w:val="00B2732B"/>
    <w:rsid w:val="00B4019B"/>
    <w:rsid w:val="00B4183C"/>
    <w:rsid w:val="00B43999"/>
    <w:rsid w:val="00B45A3B"/>
    <w:rsid w:val="00B523B0"/>
    <w:rsid w:val="00B617A0"/>
    <w:rsid w:val="00B70D9E"/>
    <w:rsid w:val="00B74FCE"/>
    <w:rsid w:val="00B803E0"/>
    <w:rsid w:val="00B82DFB"/>
    <w:rsid w:val="00B87096"/>
    <w:rsid w:val="00BA0128"/>
    <w:rsid w:val="00BA50B4"/>
    <w:rsid w:val="00BA5A94"/>
    <w:rsid w:val="00BB2359"/>
    <w:rsid w:val="00BB6F71"/>
    <w:rsid w:val="00BB7324"/>
    <w:rsid w:val="00BC0D16"/>
    <w:rsid w:val="00BC2CFC"/>
    <w:rsid w:val="00BC3420"/>
    <w:rsid w:val="00BC42CC"/>
    <w:rsid w:val="00BD05BB"/>
    <w:rsid w:val="00BD448F"/>
    <w:rsid w:val="00BE16C0"/>
    <w:rsid w:val="00BE4619"/>
    <w:rsid w:val="00BF40F7"/>
    <w:rsid w:val="00C14788"/>
    <w:rsid w:val="00C15ADD"/>
    <w:rsid w:val="00C201B0"/>
    <w:rsid w:val="00C22A78"/>
    <w:rsid w:val="00C324E1"/>
    <w:rsid w:val="00C4236E"/>
    <w:rsid w:val="00C46FDD"/>
    <w:rsid w:val="00C539DD"/>
    <w:rsid w:val="00C53E7E"/>
    <w:rsid w:val="00C55408"/>
    <w:rsid w:val="00C57F18"/>
    <w:rsid w:val="00C65FB8"/>
    <w:rsid w:val="00C70223"/>
    <w:rsid w:val="00C759A7"/>
    <w:rsid w:val="00C774A2"/>
    <w:rsid w:val="00C84EF5"/>
    <w:rsid w:val="00C87D7E"/>
    <w:rsid w:val="00C95358"/>
    <w:rsid w:val="00C95BA4"/>
    <w:rsid w:val="00CA3B43"/>
    <w:rsid w:val="00CA3FC6"/>
    <w:rsid w:val="00CA52BE"/>
    <w:rsid w:val="00CA5649"/>
    <w:rsid w:val="00CB1A94"/>
    <w:rsid w:val="00CB7929"/>
    <w:rsid w:val="00CC7D62"/>
    <w:rsid w:val="00CD399B"/>
    <w:rsid w:val="00CE4965"/>
    <w:rsid w:val="00CF4CB9"/>
    <w:rsid w:val="00CF5A7A"/>
    <w:rsid w:val="00D0005A"/>
    <w:rsid w:val="00D048F6"/>
    <w:rsid w:val="00D20792"/>
    <w:rsid w:val="00D34F39"/>
    <w:rsid w:val="00D35C3F"/>
    <w:rsid w:val="00D37D1B"/>
    <w:rsid w:val="00D42B04"/>
    <w:rsid w:val="00D44569"/>
    <w:rsid w:val="00D54CE6"/>
    <w:rsid w:val="00D553BB"/>
    <w:rsid w:val="00D575F3"/>
    <w:rsid w:val="00D61786"/>
    <w:rsid w:val="00D61B94"/>
    <w:rsid w:val="00D70B63"/>
    <w:rsid w:val="00D71525"/>
    <w:rsid w:val="00D7171E"/>
    <w:rsid w:val="00D7542F"/>
    <w:rsid w:val="00D75F08"/>
    <w:rsid w:val="00D7787F"/>
    <w:rsid w:val="00D82F9D"/>
    <w:rsid w:val="00D8563B"/>
    <w:rsid w:val="00D92FA8"/>
    <w:rsid w:val="00D93CB5"/>
    <w:rsid w:val="00DA30CE"/>
    <w:rsid w:val="00DA5B4B"/>
    <w:rsid w:val="00DA6D45"/>
    <w:rsid w:val="00DB03AD"/>
    <w:rsid w:val="00DB04A3"/>
    <w:rsid w:val="00DB620C"/>
    <w:rsid w:val="00DC3367"/>
    <w:rsid w:val="00DC4AD9"/>
    <w:rsid w:val="00DC4B77"/>
    <w:rsid w:val="00DD038E"/>
    <w:rsid w:val="00DD1A04"/>
    <w:rsid w:val="00DE11EF"/>
    <w:rsid w:val="00DE498F"/>
    <w:rsid w:val="00DF1B9F"/>
    <w:rsid w:val="00DF2CA4"/>
    <w:rsid w:val="00DF52C2"/>
    <w:rsid w:val="00DF5CE7"/>
    <w:rsid w:val="00DF5F3E"/>
    <w:rsid w:val="00E00CBD"/>
    <w:rsid w:val="00E059B1"/>
    <w:rsid w:val="00E06EA0"/>
    <w:rsid w:val="00E169A9"/>
    <w:rsid w:val="00E21F95"/>
    <w:rsid w:val="00E22B86"/>
    <w:rsid w:val="00E36479"/>
    <w:rsid w:val="00E37003"/>
    <w:rsid w:val="00E37FAF"/>
    <w:rsid w:val="00E40A73"/>
    <w:rsid w:val="00E562C7"/>
    <w:rsid w:val="00E6040E"/>
    <w:rsid w:val="00E63371"/>
    <w:rsid w:val="00E652FE"/>
    <w:rsid w:val="00E659B2"/>
    <w:rsid w:val="00E766A3"/>
    <w:rsid w:val="00E809A0"/>
    <w:rsid w:val="00E904AD"/>
    <w:rsid w:val="00E90C8C"/>
    <w:rsid w:val="00E96BC5"/>
    <w:rsid w:val="00EA558E"/>
    <w:rsid w:val="00EB14F2"/>
    <w:rsid w:val="00EB5A61"/>
    <w:rsid w:val="00EB6085"/>
    <w:rsid w:val="00EC067A"/>
    <w:rsid w:val="00EC6D50"/>
    <w:rsid w:val="00ED15DF"/>
    <w:rsid w:val="00ED34ED"/>
    <w:rsid w:val="00EE0DEF"/>
    <w:rsid w:val="00EF0FAA"/>
    <w:rsid w:val="00EF1413"/>
    <w:rsid w:val="00F03F54"/>
    <w:rsid w:val="00F058B1"/>
    <w:rsid w:val="00F05947"/>
    <w:rsid w:val="00F23E6C"/>
    <w:rsid w:val="00F25247"/>
    <w:rsid w:val="00F27813"/>
    <w:rsid w:val="00F3166D"/>
    <w:rsid w:val="00F37690"/>
    <w:rsid w:val="00F471E1"/>
    <w:rsid w:val="00F52E99"/>
    <w:rsid w:val="00F65B7D"/>
    <w:rsid w:val="00F703D8"/>
    <w:rsid w:val="00F71CFB"/>
    <w:rsid w:val="00F838D5"/>
    <w:rsid w:val="00F85DD1"/>
    <w:rsid w:val="00F87C4A"/>
    <w:rsid w:val="00FA2D7C"/>
    <w:rsid w:val="00FB312B"/>
    <w:rsid w:val="00FC19C4"/>
    <w:rsid w:val="00FD287A"/>
    <w:rsid w:val="00FD2D73"/>
    <w:rsid w:val="00FD2F6C"/>
    <w:rsid w:val="00FD6AAF"/>
    <w:rsid w:val="00FD7612"/>
    <w:rsid w:val="00FE2A11"/>
    <w:rsid w:val="00FE2A9B"/>
    <w:rsid w:val="00FE3C68"/>
    <w:rsid w:val="00FF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26B0BE"/>
  <w15:chartTrackingRefBased/>
  <w15:docId w15:val="{F942DCB4-619B-4B66-B2BE-F901B4B6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935"/>
  </w:style>
  <w:style w:type="paragraph" w:styleId="Heading2">
    <w:name w:val="heading 2"/>
    <w:basedOn w:val="Normal"/>
    <w:next w:val="Normal"/>
    <w:link w:val="Heading2Char"/>
    <w:uiPriority w:val="9"/>
    <w:unhideWhenUsed/>
    <w:qFormat/>
    <w:rsid w:val="00F3769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Title"/>
    <w:link w:val="Title2Char"/>
    <w:qFormat/>
    <w:rsid w:val="000D2615"/>
    <w:pPr>
      <w:pBdr>
        <w:bottom w:val="single" w:sz="8" w:space="4" w:color="4F81BD"/>
      </w:pBdr>
      <w:spacing w:after="300"/>
    </w:pPr>
    <w:rPr>
      <w:rFonts w:ascii="Cambria" w:eastAsia="Times New Roman" w:hAnsi="Cambria" w:cs="Times New Roman"/>
      <w:color w:val="17365D"/>
      <w:spacing w:val="5"/>
      <w:sz w:val="28"/>
      <w:szCs w:val="28"/>
    </w:rPr>
  </w:style>
  <w:style w:type="character" w:customStyle="1" w:styleId="Title2Char">
    <w:name w:val="Title 2 Char"/>
    <w:basedOn w:val="TitleChar"/>
    <w:link w:val="Title2"/>
    <w:rsid w:val="000D2615"/>
    <w:rPr>
      <w:rFonts w:ascii="Cambria" w:eastAsia="Times New Roman" w:hAnsi="Cambria" w:cstheme="majorBidi"/>
      <w:color w:val="17365D"/>
      <w:spacing w:val="5"/>
      <w:kern w:val="28"/>
      <w:sz w:val="28"/>
      <w:szCs w:val="28"/>
    </w:rPr>
  </w:style>
  <w:style w:type="paragraph" w:styleId="Title">
    <w:name w:val="Title"/>
    <w:basedOn w:val="Normal"/>
    <w:next w:val="Normal"/>
    <w:link w:val="TitleChar"/>
    <w:uiPriority w:val="10"/>
    <w:qFormat/>
    <w:rsid w:val="000D26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61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37690"/>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7A110D"/>
    <w:rPr>
      <w:i/>
      <w:iCs/>
    </w:rPr>
  </w:style>
  <w:style w:type="paragraph" w:styleId="ListParagraph">
    <w:name w:val="List Paragraph"/>
    <w:basedOn w:val="Normal"/>
    <w:uiPriority w:val="34"/>
    <w:qFormat/>
    <w:rsid w:val="001F30E3"/>
    <w:pPr>
      <w:ind w:left="720"/>
      <w:contextualSpacing/>
    </w:pPr>
  </w:style>
  <w:style w:type="paragraph" w:styleId="Header">
    <w:name w:val="header"/>
    <w:basedOn w:val="Normal"/>
    <w:link w:val="HeaderChar"/>
    <w:uiPriority w:val="99"/>
    <w:unhideWhenUsed/>
    <w:rsid w:val="00D42B04"/>
    <w:pPr>
      <w:tabs>
        <w:tab w:val="center" w:pos="4680"/>
        <w:tab w:val="right" w:pos="9360"/>
      </w:tabs>
    </w:pPr>
  </w:style>
  <w:style w:type="character" w:customStyle="1" w:styleId="HeaderChar">
    <w:name w:val="Header Char"/>
    <w:basedOn w:val="DefaultParagraphFont"/>
    <w:link w:val="Header"/>
    <w:uiPriority w:val="99"/>
    <w:rsid w:val="00D42B04"/>
  </w:style>
  <w:style w:type="paragraph" w:styleId="Footer">
    <w:name w:val="footer"/>
    <w:basedOn w:val="Normal"/>
    <w:link w:val="FooterChar"/>
    <w:uiPriority w:val="99"/>
    <w:unhideWhenUsed/>
    <w:rsid w:val="00D42B04"/>
    <w:pPr>
      <w:tabs>
        <w:tab w:val="center" w:pos="4680"/>
        <w:tab w:val="right" w:pos="9360"/>
      </w:tabs>
    </w:pPr>
  </w:style>
  <w:style w:type="character" w:customStyle="1" w:styleId="FooterChar">
    <w:name w:val="Footer Char"/>
    <w:basedOn w:val="DefaultParagraphFont"/>
    <w:link w:val="Footer"/>
    <w:uiPriority w:val="99"/>
    <w:rsid w:val="00D42B04"/>
  </w:style>
  <w:style w:type="character" w:styleId="Hyperlink">
    <w:name w:val="Hyperlink"/>
    <w:basedOn w:val="DefaultParagraphFont"/>
    <w:uiPriority w:val="99"/>
    <w:unhideWhenUsed/>
    <w:rsid w:val="00DD1A04"/>
    <w:rPr>
      <w:color w:val="0563C1" w:themeColor="hyperlink"/>
      <w:u w:val="single"/>
    </w:rPr>
  </w:style>
  <w:style w:type="character" w:customStyle="1" w:styleId="UnresolvedMention1">
    <w:name w:val="Unresolved Mention1"/>
    <w:basedOn w:val="DefaultParagraphFont"/>
    <w:uiPriority w:val="99"/>
    <w:semiHidden/>
    <w:unhideWhenUsed/>
    <w:rsid w:val="00DD1A04"/>
    <w:rPr>
      <w:color w:val="605E5C"/>
      <w:shd w:val="clear" w:color="auto" w:fill="E1DFDD"/>
    </w:rPr>
  </w:style>
  <w:style w:type="character" w:styleId="UnresolvedMention">
    <w:name w:val="Unresolved Mention"/>
    <w:basedOn w:val="DefaultParagraphFont"/>
    <w:uiPriority w:val="99"/>
    <w:semiHidden/>
    <w:unhideWhenUsed/>
    <w:rsid w:val="00BE16C0"/>
    <w:rPr>
      <w:color w:val="605E5C"/>
      <w:shd w:val="clear" w:color="auto" w:fill="E1DFDD"/>
    </w:rPr>
  </w:style>
  <w:style w:type="paragraph" w:styleId="NormalWeb">
    <w:name w:val="Normal (Web)"/>
    <w:basedOn w:val="Normal"/>
    <w:uiPriority w:val="99"/>
    <w:semiHidden/>
    <w:unhideWhenUsed/>
    <w:rsid w:val="000C227B"/>
    <w:pPr>
      <w:spacing w:before="100" w:beforeAutospacing="1" w:after="100" w:afterAutospacing="1"/>
    </w:pPr>
    <w:rPr>
      <w:rFonts w:eastAsia="Times New Roman"/>
    </w:rPr>
  </w:style>
  <w:style w:type="character" w:styleId="Strong">
    <w:name w:val="Strong"/>
    <w:basedOn w:val="DefaultParagraphFont"/>
    <w:uiPriority w:val="22"/>
    <w:qFormat/>
    <w:rsid w:val="000C22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portunities@fcsmail.org" TargetMode="External"/><Relationship Id="rId3" Type="http://schemas.openxmlformats.org/officeDocument/2006/relationships/settings" Target="settings.xml"/><Relationship Id="rId7" Type="http://schemas.openxmlformats.org/officeDocument/2006/relationships/hyperlink" Target="http://www.formationcounseling.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opportunities@fcsma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Goehring</dc:creator>
  <cp:keywords/>
  <dc:description/>
  <cp:lastModifiedBy>Marty Goehring</cp:lastModifiedBy>
  <cp:revision>14</cp:revision>
  <cp:lastPrinted>2026-05-25T23:34:00Z</cp:lastPrinted>
  <dcterms:created xsi:type="dcterms:W3CDTF">2026-05-26T16:13:00Z</dcterms:created>
  <dcterms:modified xsi:type="dcterms:W3CDTF">2026-07-1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f4c387a2b69660ddfb0fb1e6a9e95fd7b87f7dec145e8838b615e220cb55be</vt:lpwstr>
  </property>
</Properties>
</file>